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ED763E" w14:textId="27C21A14" w:rsidR="00D562AC" w:rsidRPr="00F80F44" w:rsidRDefault="00ED35AF" w:rsidP="002A3813">
      <w:pPr>
        <w:spacing w:after="100"/>
      </w:pPr>
      <w:r w:rsidRPr="3B467E49">
        <w:rPr>
          <w:i/>
          <w:iCs/>
        </w:rPr>
        <w:t xml:space="preserve">Please complete this checklist and return it with your final manuscript. </w:t>
      </w:r>
      <w:r w:rsidR="00D562AC" w:rsidRPr="3B467E49">
        <w:rPr>
          <w:i/>
          <w:iCs/>
        </w:rPr>
        <w:t xml:space="preserve">Manuscripts and illustrations prepared incorrectly will be returned to the author. Please refer to our </w:t>
      </w:r>
      <w:hyperlink r:id="rId10" w:history="1">
        <w:r w:rsidR="00D562AC" w:rsidRPr="3B467E49">
          <w:rPr>
            <w:rStyle w:val="Hyperlink"/>
            <w:i/>
            <w:iCs/>
          </w:rPr>
          <w:t>website</w:t>
        </w:r>
      </w:hyperlink>
      <w:r w:rsidR="00D562AC" w:rsidRPr="3B467E49">
        <w:rPr>
          <w:i/>
          <w:iCs/>
        </w:rPr>
        <w:t xml:space="preserve"> for requested materials</w:t>
      </w:r>
      <w:r w:rsidR="00140D06" w:rsidRPr="3B467E49">
        <w:rPr>
          <w:i/>
          <w:iCs/>
        </w:rPr>
        <w:t xml:space="preserve">, </w:t>
      </w:r>
      <w:r w:rsidR="002A3813">
        <w:rPr>
          <w:i/>
          <w:iCs/>
        </w:rPr>
        <w:br/>
      </w:r>
      <w:r w:rsidR="00140D06" w:rsidRPr="3B467E49">
        <w:rPr>
          <w:i/>
          <w:iCs/>
        </w:rPr>
        <w:t xml:space="preserve">as well as </w:t>
      </w:r>
      <w:r w:rsidRPr="3B467E49">
        <w:rPr>
          <w:i/>
          <w:iCs/>
        </w:rPr>
        <w:t xml:space="preserve">detailed </w:t>
      </w:r>
      <w:r w:rsidR="00C87FF5" w:rsidRPr="3B467E49">
        <w:rPr>
          <w:i/>
          <w:iCs/>
        </w:rPr>
        <w:t xml:space="preserve">manuscript </w:t>
      </w:r>
      <w:r w:rsidR="009021CC" w:rsidRPr="3B467E49">
        <w:rPr>
          <w:i/>
          <w:iCs/>
        </w:rPr>
        <w:t>and illustration prep</w:t>
      </w:r>
      <w:r w:rsidR="00D562AC" w:rsidRPr="3B467E49">
        <w:rPr>
          <w:i/>
          <w:iCs/>
        </w:rPr>
        <w:t>aration guidelines</w:t>
      </w:r>
      <w:r w:rsidR="0044462E" w:rsidRPr="3B467E49">
        <w:rPr>
          <w:i/>
          <w:iCs/>
        </w:rPr>
        <w:t>.</w:t>
      </w:r>
      <w:r w:rsidR="00D562AC" w:rsidRPr="3B467E49">
        <w:rPr>
          <w:i/>
          <w:iCs/>
        </w:rPr>
        <w:t xml:space="preserve"> </w:t>
      </w:r>
    </w:p>
    <w:p w14:paraId="3ADDE464" w14:textId="2CA86767" w:rsidR="00C87FF5" w:rsidRPr="00F80F44" w:rsidRDefault="00F80F44" w:rsidP="002A3813">
      <w:pPr>
        <w:spacing w:after="100"/>
        <w:rPr>
          <w:b/>
          <w:bCs/>
        </w:rPr>
      </w:pPr>
      <w:r>
        <w:br/>
      </w:r>
      <w:r w:rsidR="00EB2ADF" w:rsidRPr="3B467E49">
        <w:rPr>
          <w:b/>
          <w:bCs/>
        </w:rPr>
        <w:t>Title:</w:t>
      </w:r>
      <w:r w:rsidR="00776000" w:rsidRPr="3B467E49">
        <w:rPr>
          <w:b/>
          <w:bCs/>
        </w:rPr>
        <w:t xml:space="preserve"> </w:t>
      </w:r>
      <w:r w:rsidR="00EB2ADF" w:rsidRPr="3B467E49">
        <w:rPr>
          <w:b/>
          <w:bCs/>
        </w:rPr>
        <w:t>_________________________________________________________________________________</w:t>
      </w:r>
    </w:p>
    <w:p w14:paraId="6D8FAF2F" w14:textId="5B629B84" w:rsidR="00EB2ADF" w:rsidRPr="00F80F44" w:rsidRDefault="00EB2ADF" w:rsidP="002A3813">
      <w:pPr>
        <w:spacing w:after="100"/>
        <w:rPr>
          <w:b/>
          <w:bCs/>
        </w:rPr>
      </w:pPr>
      <w:r w:rsidRPr="3B467E49">
        <w:rPr>
          <w:b/>
          <w:bCs/>
        </w:rPr>
        <w:t>Editor Name:</w:t>
      </w:r>
      <w:r w:rsidR="002A3813">
        <w:rPr>
          <w:b/>
          <w:bCs/>
        </w:rPr>
        <w:t xml:space="preserve"> </w:t>
      </w:r>
      <w:r w:rsidRPr="3B467E49">
        <w:rPr>
          <w:b/>
          <w:bCs/>
        </w:rPr>
        <w:t>__________________________________________________________________________</w:t>
      </w:r>
    </w:p>
    <w:p w14:paraId="621E1CFA" w14:textId="77777777" w:rsidR="00FD1890" w:rsidRPr="00BF0F5C" w:rsidRDefault="00FD1890" w:rsidP="002A3813">
      <w:pPr>
        <w:spacing w:after="100"/>
        <w:rPr>
          <w:b/>
          <w:bCs/>
        </w:rPr>
      </w:pPr>
      <w:r>
        <w:t xml:space="preserve">(exactly as it should appear on title page and book cover) </w:t>
      </w:r>
    </w:p>
    <w:p w14:paraId="3C409CA1" w14:textId="45E88803" w:rsidR="00EB2ADF" w:rsidRPr="00F80F44" w:rsidRDefault="00EB2ADF" w:rsidP="002A3813">
      <w:pPr>
        <w:spacing w:after="100"/>
        <w:rPr>
          <w:b/>
          <w:bCs/>
        </w:rPr>
      </w:pPr>
      <w:r w:rsidRPr="3B467E49">
        <w:rPr>
          <w:b/>
          <w:bCs/>
        </w:rPr>
        <w:t>Date Completed:</w:t>
      </w:r>
      <w:r w:rsidR="523AA755" w:rsidRPr="3B467E49">
        <w:rPr>
          <w:b/>
          <w:bCs/>
        </w:rPr>
        <w:t xml:space="preserve"> </w:t>
      </w:r>
      <w:r w:rsidR="00776000" w:rsidRPr="3B467E49">
        <w:rPr>
          <w:b/>
          <w:bCs/>
        </w:rPr>
        <w:t>_____________________________________</w:t>
      </w:r>
      <w:r w:rsidRPr="3B467E49">
        <w:rPr>
          <w:b/>
          <w:bCs/>
        </w:rPr>
        <w:t>__________________________________</w:t>
      </w:r>
    </w:p>
    <w:p w14:paraId="3CE7E828" w14:textId="77777777" w:rsidR="002A3813" w:rsidRDefault="002A3813" w:rsidP="002A3813">
      <w:pPr>
        <w:spacing w:after="100"/>
      </w:pPr>
    </w:p>
    <w:p w14:paraId="595A03E5" w14:textId="494A27DB" w:rsidR="00ED35AF" w:rsidRPr="00F80F44" w:rsidRDefault="00ED35AF" w:rsidP="002A3813">
      <w:pPr>
        <w:spacing w:after="100"/>
      </w:pPr>
      <w:r w:rsidRPr="00F80F44">
        <w:t>____</w:t>
      </w:r>
      <w:r w:rsidRPr="00F80F44">
        <w:tab/>
        <w:t>Total word count (including notes): _______</w:t>
      </w:r>
      <w:r w:rsidR="00EB2ADF" w:rsidRPr="00F80F44">
        <w:t>__</w:t>
      </w:r>
      <w:r w:rsidRPr="00F80F44">
        <w:t>_____</w:t>
      </w:r>
    </w:p>
    <w:p w14:paraId="6D54506A" w14:textId="39E18977" w:rsidR="00ED35AF" w:rsidRPr="00F80F44" w:rsidRDefault="00EE69F1" w:rsidP="002A3813">
      <w:pPr>
        <w:spacing w:after="100"/>
      </w:pPr>
      <w:r w:rsidRPr="00F80F44">
        <w:t>____</w:t>
      </w:r>
      <w:r w:rsidRPr="00F80F44">
        <w:tab/>
      </w:r>
      <w:r w:rsidR="00CE2E02">
        <w:t>C</w:t>
      </w:r>
      <w:r w:rsidR="00ED35AF" w:rsidRPr="00F80F44">
        <w:t xml:space="preserve">ontents </w:t>
      </w:r>
      <w:r w:rsidR="00CE2E02">
        <w:t xml:space="preserve">page </w:t>
      </w:r>
      <w:r w:rsidR="00ED35AF" w:rsidRPr="00F80F44">
        <w:t>complete</w:t>
      </w:r>
    </w:p>
    <w:p w14:paraId="569DE5BF" w14:textId="77777777" w:rsidR="00FA798D" w:rsidRPr="00F80F44" w:rsidRDefault="00FA798D" w:rsidP="002A3813">
      <w:pPr>
        <w:spacing w:after="100"/>
      </w:pPr>
      <w:r w:rsidRPr="00F80F44">
        <w:t>____</w:t>
      </w:r>
      <w:r w:rsidRPr="00F80F44">
        <w:tab/>
      </w:r>
      <w:r w:rsidR="002565D4" w:rsidRPr="00F80F44">
        <w:t>Filmography</w:t>
      </w:r>
      <w:r w:rsidRPr="00F80F44">
        <w:t xml:space="preserve"> complete</w:t>
      </w:r>
    </w:p>
    <w:p w14:paraId="0283B851" w14:textId="77777777" w:rsidR="00ED35AF" w:rsidRPr="00F80F44" w:rsidRDefault="00ED35AF" w:rsidP="002A3813">
      <w:pPr>
        <w:spacing w:after="100"/>
      </w:pPr>
      <w:r w:rsidRPr="00F80F44">
        <w:t>____</w:t>
      </w:r>
      <w:r w:rsidRPr="00F80F44">
        <w:tab/>
      </w:r>
      <w:r w:rsidR="00FA798D" w:rsidRPr="00F80F44">
        <w:t>Introduction complete</w:t>
      </w:r>
    </w:p>
    <w:p w14:paraId="1242AC6F" w14:textId="77777777" w:rsidR="00FA798D" w:rsidRPr="00F80F44" w:rsidRDefault="00FA798D" w:rsidP="002A3813">
      <w:pPr>
        <w:spacing w:after="100"/>
      </w:pPr>
      <w:r w:rsidRPr="00F80F44">
        <w:t>____</w:t>
      </w:r>
      <w:r w:rsidRPr="00F80F44">
        <w:tab/>
        <w:t>Chronology complete</w:t>
      </w:r>
    </w:p>
    <w:p w14:paraId="22DDC9DD" w14:textId="68DE98D5" w:rsidR="00FA798D" w:rsidRPr="00F80F44" w:rsidRDefault="00FA798D" w:rsidP="002A3813">
      <w:pPr>
        <w:spacing w:after="100"/>
      </w:pPr>
      <w:r w:rsidRPr="00F80F44">
        <w:t>____</w:t>
      </w:r>
      <w:r w:rsidRPr="00F80F44">
        <w:tab/>
      </w:r>
      <w:r w:rsidR="45E72078">
        <w:t xml:space="preserve">Interview </w:t>
      </w:r>
      <w:r w:rsidR="73BD1218">
        <w:t>h</w:t>
      </w:r>
      <w:r>
        <w:t>eadings</w:t>
      </w:r>
      <w:r w:rsidRPr="00F80F44">
        <w:t xml:space="preserve"> complete</w:t>
      </w:r>
      <w:r w:rsidR="00FC5397">
        <w:t xml:space="preserve"> (wording consistent with permissions agreement if applicable)</w:t>
      </w:r>
    </w:p>
    <w:p w14:paraId="3195DBDB" w14:textId="77777777" w:rsidR="00F37294" w:rsidRPr="00F80F44" w:rsidRDefault="00F37294" w:rsidP="002A3813">
      <w:pPr>
        <w:spacing w:after="100"/>
      </w:pPr>
      <w:r w:rsidRPr="00F80F44">
        <w:t>____</w:t>
      </w:r>
      <w:r w:rsidRPr="00F80F44">
        <w:tab/>
        <w:t>About the Editor complete</w:t>
      </w:r>
    </w:p>
    <w:p w14:paraId="5D203FB7" w14:textId="77777777" w:rsidR="00547344" w:rsidRPr="00F80F44" w:rsidRDefault="00547344" w:rsidP="002A3813">
      <w:pPr>
        <w:spacing w:after="100"/>
        <w:ind w:left="720" w:hanging="720"/>
      </w:pPr>
      <w:r w:rsidRPr="00F80F44">
        <w:t>____</w:t>
      </w:r>
      <w:r w:rsidRPr="00F80F44">
        <w:tab/>
      </w:r>
      <w:r w:rsidR="004A05A5" w:rsidRPr="00F80F44">
        <w:t>P</w:t>
      </w:r>
      <w:r w:rsidRPr="00F80F44">
        <w:t xml:space="preserve">ermissions </w:t>
      </w:r>
      <w:r w:rsidR="00FA798D" w:rsidRPr="00F80F44">
        <w:t>grid complete</w:t>
      </w:r>
    </w:p>
    <w:p w14:paraId="3939438C" w14:textId="4010B550" w:rsidR="00FA798D" w:rsidRPr="00F80F44" w:rsidRDefault="00FA798D" w:rsidP="002A3813">
      <w:pPr>
        <w:spacing w:after="100"/>
        <w:ind w:left="720" w:hanging="720"/>
      </w:pPr>
      <w:bookmarkStart w:id="0" w:name="_GoBack"/>
      <w:bookmarkEnd w:id="0"/>
      <w:r w:rsidRPr="00F80F44">
        <w:t>____</w:t>
      </w:r>
      <w:r w:rsidRPr="00F80F44">
        <w:tab/>
        <w:t>Word count for individual interviews included</w:t>
      </w:r>
    </w:p>
    <w:p w14:paraId="64E11332" w14:textId="5681239F" w:rsidR="00547344" w:rsidRPr="00F80F44" w:rsidRDefault="00EB2ADF" w:rsidP="002A3813">
      <w:pPr>
        <w:spacing w:after="100"/>
        <w:ind w:left="720" w:hanging="720"/>
        <w:rPr>
          <w:b/>
          <w:bCs/>
          <w:i/>
          <w:iCs/>
        </w:rPr>
      </w:pPr>
      <w:r w:rsidRPr="00F80F44">
        <w:t>____</w:t>
      </w:r>
      <w:r w:rsidRPr="00F80F44">
        <w:rPr>
          <w:b/>
          <w:i/>
        </w:rPr>
        <w:tab/>
      </w:r>
      <w:r w:rsidRPr="00F80F44">
        <w:t>A</w:t>
      </w:r>
      <w:r w:rsidR="00EE69F1" w:rsidRPr="00F80F44">
        <w:t xml:space="preserve">ll permissions </w:t>
      </w:r>
      <w:r w:rsidR="76C653D4" w:rsidRPr="00F80F44">
        <w:t xml:space="preserve">correspondence and documents </w:t>
      </w:r>
      <w:r w:rsidRPr="00F80F44">
        <w:t>included</w:t>
      </w:r>
      <w:r w:rsidR="00EE69F1" w:rsidRPr="00F80F44">
        <w:t xml:space="preserve"> </w:t>
      </w:r>
      <w:r w:rsidR="3822DCC7" w:rsidRPr="00F80F44">
        <w:t xml:space="preserve">and labeled </w:t>
      </w:r>
      <w:r w:rsidR="00EE69F1" w:rsidRPr="00F80F44">
        <w:t xml:space="preserve">(supply invoices </w:t>
      </w:r>
      <w:r w:rsidR="00104425">
        <w:t>for requested permission fees</w:t>
      </w:r>
      <w:r w:rsidR="00EE69F1" w:rsidRPr="00F80F44">
        <w:t>)</w:t>
      </w:r>
    </w:p>
    <w:p w14:paraId="29AA4DFE" w14:textId="5393959C" w:rsidR="00EB2ADF" w:rsidRPr="00F80F44" w:rsidRDefault="00EB2ADF" w:rsidP="002A3813">
      <w:pPr>
        <w:tabs>
          <w:tab w:val="left" w:pos="4950"/>
        </w:tabs>
        <w:spacing w:after="100"/>
        <w:ind w:left="720" w:hanging="720"/>
      </w:pPr>
      <w:r w:rsidRPr="00F80F44">
        <w:t>____</w:t>
      </w:r>
      <w:r w:rsidRPr="00F80F44">
        <w:tab/>
        <w:t>Possible grant or subvention funding sources:</w:t>
      </w:r>
      <w:r w:rsidR="002A3813">
        <w:t xml:space="preserve"> </w:t>
      </w:r>
      <w:r w:rsidRPr="00F80F44">
        <w:t>_________________________________________</w:t>
      </w:r>
    </w:p>
    <w:p w14:paraId="057EC12D" w14:textId="5EC931DF" w:rsidR="00EB2ADF" w:rsidRPr="00F80F44" w:rsidRDefault="00EB2ADF" w:rsidP="002A3813">
      <w:pPr>
        <w:spacing w:after="100"/>
      </w:pPr>
      <w:r w:rsidRPr="00F80F44">
        <w:tab/>
        <w:t>_______________________________________________________________________________</w:t>
      </w:r>
    </w:p>
    <w:p w14:paraId="6AC57BCA" w14:textId="5FDF6E8B" w:rsidR="00EB2ADF" w:rsidRPr="00F80F44" w:rsidRDefault="00EB2ADF" w:rsidP="002A3813">
      <w:pPr>
        <w:spacing w:after="100"/>
      </w:pPr>
      <w:r w:rsidRPr="00F80F44">
        <w:t>____</w:t>
      </w:r>
      <w:r w:rsidRPr="00F80F44">
        <w:tab/>
        <w:t xml:space="preserve">Editor </w:t>
      </w:r>
      <w:r w:rsidR="39AEB0DF" w:rsidRPr="00F80F44">
        <w:t>email</w:t>
      </w:r>
      <w:r w:rsidRPr="00F80F44">
        <w:t xml:space="preserve"> address:</w:t>
      </w:r>
      <w:r w:rsidR="00B976D7">
        <w:t xml:space="preserve"> </w:t>
      </w:r>
      <w:r w:rsidRPr="00F80F44">
        <w:t>_______________________________________</w:t>
      </w:r>
      <w:r w:rsidR="00FA798D" w:rsidRPr="00F80F44">
        <w:t>______</w:t>
      </w:r>
      <w:r w:rsidRPr="00F80F44">
        <w:t>________________</w:t>
      </w:r>
    </w:p>
    <w:p w14:paraId="352AE72D" w14:textId="0DD87181" w:rsidR="00EB2ADF" w:rsidRPr="00F80F44" w:rsidRDefault="00EB2ADF" w:rsidP="002A3813">
      <w:pPr>
        <w:spacing w:after="100"/>
      </w:pPr>
      <w:r w:rsidRPr="00F80F44">
        <w:t>____</w:t>
      </w:r>
      <w:r w:rsidRPr="00F80F44">
        <w:tab/>
      </w:r>
      <w:r w:rsidR="00B27C2C" w:rsidRPr="00F80F44">
        <w:t xml:space="preserve">Editorial </w:t>
      </w:r>
      <w:r w:rsidRPr="00F80F44">
        <w:t>Questionnaire returned to Press</w:t>
      </w:r>
    </w:p>
    <w:p w14:paraId="49F36750" w14:textId="77777777" w:rsidR="00EB2ADF" w:rsidRPr="00F80F44" w:rsidRDefault="00EB2ADF" w:rsidP="002A3813">
      <w:pPr>
        <w:spacing w:after="100"/>
      </w:pPr>
      <w:r w:rsidRPr="00F80F44">
        <w:t>____</w:t>
      </w:r>
      <w:r w:rsidRPr="00F80F44">
        <w:tab/>
        <w:t>Signed contract returned to Press</w:t>
      </w:r>
    </w:p>
    <w:p w14:paraId="19CF4A39" w14:textId="77777777" w:rsidR="00D41B91" w:rsidRPr="00F80F44" w:rsidRDefault="00D41B91" w:rsidP="002A3813">
      <w:pPr>
        <w:spacing w:after="100"/>
        <w:ind w:left="720"/>
      </w:pPr>
    </w:p>
    <w:sectPr w:rsidR="00D41B91" w:rsidRPr="00F80F44" w:rsidSect="002A3813">
      <w:headerReference w:type="even" r:id="rId11"/>
      <w:headerReference w:type="default" r:id="rId12"/>
      <w:headerReference w:type="first" r:id="rId13"/>
      <w:pgSz w:w="12240" w:h="15840"/>
      <w:pgMar w:top="1440" w:right="1008" w:bottom="1440" w:left="180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1B646EC" w14:textId="77777777" w:rsidR="002A3813" w:rsidRDefault="002A3813" w:rsidP="002A3813">
      <w:pPr>
        <w:spacing w:after="0" w:line="240" w:lineRule="auto"/>
      </w:pPr>
      <w:r>
        <w:separator/>
      </w:r>
    </w:p>
  </w:endnote>
  <w:endnote w:type="continuationSeparator" w:id="0">
    <w:p w14:paraId="7F297592" w14:textId="77777777" w:rsidR="002A3813" w:rsidRDefault="002A3813" w:rsidP="002A38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D88EB47" w14:textId="77777777" w:rsidR="002A3813" w:rsidRDefault="002A3813" w:rsidP="002A3813">
      <w:pPr>
        <w:spacing w:after="0" w:line="240" w:lineRule="auto"/>
      </w:pPr>
      <w:r>
        <w:separator/>
      </w:r>
    </w:p>
  </w:footnote>
  <w:footnote w:type="continuationSeparator" w:id="0">
    <w:p w14:paraId="7A3691A9" w14:textId="77777777" w:rsidR="002A3813" w:rsidRDefault="002A3813" w:rsidP="002A381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F0AEE5" w14:textId="5E50A298" w:rsidR="002A3813" w:rsidRDefault="00F11EF8">
    <w:pPr>
      <w:pStyle w:val="Header"/>
    </w:pPr>
    <w:r>
      <w:rPr>
        <w:noProof/>
      </w:rPr>
      <w:pict w14:anchorId="567A99A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075569" o:spid="_x0000_s1027" type="#_x0000_t75" alt="/Users/peterhalverson/OneDrive - Mississippi Institutions of Higher Learning/BRANDING/Color strips/TEAL strip.jpg" style="position:absolute;margin-left:0;margin-top:0;width:637.5pt;height:825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TEAL strip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968752352"/>
      <w:placeholder>
        <w:docPart w:val="C651B4305639AD4D91D31DCA29C5607A"/>
      </w:placeholder>
      <w:temporary/>
      <w:showingPlcHdr/>
      <w15:appearance w15:val="hidden"/>
    </w:sdtPr>
    <w:sdtEndPr/>
    <w:sdtContent>
      <w:p w14:paraId="1310293B" w14:textId="77777777" w:rsidR="002A3813" w:rsidRDefault="002A3813">
        <w:pPr>
          <w:pStyle w:val="Header"/>
        </w:pPr>
        <w:r>
          <w:t>[Type here]</w:t>
        </w:r>
      </w:p>
    </w:sdtContent>
  </w:sdt>
  <w:p w14:paraId="54EC9FF4" w14:textId="468A570C" w:rsidR="002A3813" w:rsidRDefault="00F11EF8">
    <w:pPr>
      <w:pStyle w:val="Header"/>
    </w:pPr>
    <w:r>
      <w:rPr>
        <w:noProof/>
      </w:rPr>
      <w:pict w14:anchorId="443A33B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075570" o:spid="_x0000_s1026" type="#_x0000_t75" alt="/Users/peterhalverson/OneDrive - Mississippi Institutions of Higher Learning/BRANDING/Color strips/TEAL strip.jpg" style="position:absolute;margin-left:0;margin-top:0;width:637.5pt;height:825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TEAL strip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2F5213" w14:textId="0A5D5EF4" w:rsidR="002A3813" w:rsidRPr="002A3813" w:rsidRDefault="002A3813" w:rsidP="002A3813">
    <w:pPr>
      <w:spacing w:after="160"/>
      <w:rPr>
        <w:b/>
        <w:bCs/>
        <w:sz w:val="24"/>
        <w:szCs w:val="24"/>
      </w:rPr>
    </w:pPr>
    <w:r w:rsidRPr="002A3813">
      <w:rPr>
        <w:b/>
        <w:bCs/>
        <w:sz w:val="24"/>
        <w:szCs w:val="24"/>
      </w:rPr>
      <w:t>CHECKLIST FOR EDITORS—Conversations with Filmmakers Series/Television Conversations</w:t>
    </w:r>
    <w:r w:rsidR="00F11EF8">
      <w:rPr>
        <w:noProof/>
        <w:sz w:val="24"/>
        <w:szCs w:val="24"/>
      </w:rPr>
      <w:pict w14:anchorId="1D8B04B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5" type="#_x0000_t75" alt="" style="position:absolute;margin-left:0;margin-top:0;width:637.5pt;height:825pt;z-index:-25166028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TEAL strip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2A956E6"/>
    <w:multiLevelType w:val="hybridMultilevel"/>
    <w:tmpl w:val="2A00973C"/>
    <w:lvl w:ilvl="0" w:tplc="62FA8A70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  <w:sz w:val="48"/>
        <w:szCs w:val="4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1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410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ytjS2MDUxMDKwMDBX0lEKTi0uzszPAykwrAUALKft3ywAAAA="/>
  </w:docVars>
  <w:rsids>
    <w:rsidRoot w:val="00ED35AF"/>
    <w:rsid w:val="0005091E"/>
    <w:rsid w:val="00056D00"/>
    <w:rsid w:val="0006263D"/>
    <w:rsid w:val="00081D82"/>
    <w:rsid w:val="00096BE4"/>
    <w:rsid w:val="00104425"/>
    <w:rsid w:val="00140D06"/>
    <w:rsid w:val="00216C2B"/>
    <w:rsid w:val="00237661"/>
    <w:rsid w:val="002565D4"/>
    <w:rsid w:val="002A3813"/>
    <w:rsid w:val="00347DFB"/>
    <w:rsid w:val="0044462E"/>
    <w:rsid w:val="004A05A5"/>
    <w:rsid w:val="00547344"/>
    <w:rsid w:val="005574EE"/>
    <w:rsid w:val="005E26BA"/>
    <w:rsid w:val="005E7683"/>
    <w:rsid w:val="00706A75"/>
    <w:rsid w:val="00742365"/>
    <w:rsid w:val="00776000"/>
    <w:rsid w:val="007D145B"/>
    <w:rsid w:val="00857369"/>
    <w:rsid w:val="009021CC"/>
    <w:rsid w:val="00996027"/>
    <w:rsid w:val="00B27C2C"/>
    <w:rsid w:val="00B976D7"/>
    <w:rsid w:val="00C53482"/>
    <w:rsid w:val="00C87FF5"/>
    <w:rsid w:val="00CA2E34"/>
    <w:rsid w:val="00CE2E02"/>
    <w:rsid w:val="00D41B91"/>
    <w:rsid w:val="00D562AC"/>
    <w:rsid w:val="00DB53DC"/>
    <w:rsid w:val="00EB2ADF"/>
    <w:rsid w:val="00ED35AF"/>
    <w:rsid w:val="00EE69F1"/>
    <w:rsid w:val="00F11EF8"/>
    <w:rsid w:val="00F2332A"/>
    <w:rsid w:val="00F23904"/>
    <w:rsid w:val="00F37294"/>
    <w:rsid w:val="00F80F44"/>
    <w:rsid w:val="00FA798D"/>
    <w:rsid w:val="00FB2EDE"/>
    <w:rsid w:val="00FC5397"/>
    <w:rsid w:val="00FD1890"/>
    <w:rsid w:val="22E994C0"/>
    <w:rsid w:val="2AC94471"/>
    <w:rsid w:val="3822DCC7"/>
    <w:rsid w:val="39AEB0DF"/>
    <w:rsid w:val="3B467E49"/>
    <w:rsid w:val="41C06591"/>
    <w:rsid w:val="45E72078"/>
    <w:rsid w:val="4F4BFBE3"/>
    <w:rsid w:val="4FB36F14"/>
    <w:rsid w:val="523AA755"/>
    <w:rsid w:val="6B0AF9F5"/>
    <w:rsid w:val="6BA04E64"/>
    <w:rsid w:val="6C952F05"/>
    <w:rsid w:val="73BD1218"/>
    <w:rsid w:val="76C653D4"/>
    <w:rsid w:val="792DD164"/>
    <w:rsid w:val="794495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100"/>
    <o:shapelayout v:ext="edit">
      <o:idmap v:ext="edit" data="1"/>
    </o:shapelayout>
  </w:shapeDefaults>
  <w:decimalSymbol w:val="."/>
  <w:listSeparator w:val=","/>
  <w14:docId w14:val="1C17C01C"/>
  <w15:docId w15:val="{4EE923A9-5961-4E7A-B726-4800520AC1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2ED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D35A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D35A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4462E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044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4425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776000"/>
    <w:rPr>
      <w:color w:val="800080" w:themeColor="followedHyperlink"/>
      <w:u w:val="single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D189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D1890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FD1890"/>
    <w:rPr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2A38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3813"/>
  </w:style>
  <w:style w:type="paragraph" w:styleId="Footer">
    <w:name w:val="footer"/>
    <w:basedOn w:val="Normal"/>
    <w:link w:val="FooterChar"/>
    <w:uiPriority w:val="99"/>
    <w:unhideWhenUsed/>
    <w:rsid w:val="002A38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381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glossaryDocument" Target="glossary/document.xml"/><Relationship Id="rId10" Type="http://schemas.openxmlformats.org/officeDocument/2006/relationships/hyperlink" Target="https://www.upress.state.ms.us/Preparing-Your-Manuscript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C651B4305639AD4D91D31DCA29C560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6E4708-85C4-644B-AC35-F673341FD8B0}"/>
      </w:docPartPr>
      <w:docPartBody>
        <w:p w:rsidR="00B06492" w:rsidRDefault="00C37D40" w:rsidP="00C37D40">
          <w:pPr>
            <w:pStyle w:val="C651B4305639AD4D91D31DCA29C5607A"/>
          </w:pPr>
          <w:r>
            <w:t>[Type her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37D40"/>
    <w:rsid w:val="00B06492"/>
    <w:rsid w:val="00C37D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651B4305639AD4D91D31DCA29C5607A">
    <w:name w:val="C651B4305639AD4D91D31DCA29C5607A"/>
    <w:rsid w:val="00C37D4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63E084AF76B0F4F843A35668D688D07" ma:contentTypeVersion="12" ma:contentTypeDescription="Create a new document." ma:contentTypeScope="" ma:versionID="75d06ea3e2a4ff94adb7c10141c1f820">
  <xsd:schema xmlns:xsd="http://www.w3.org/2001/XMLSchema" xmlns:xs="http://www.w3.org/2001/XMLSchema" xmlns:p="http://schemas.microsoft.com/office/2006/metadata/properties" xmlns:ns2="76aeb24c-2691-4c35-a1b8-b7dcd8afc13c" xmlns:ns3="3e83807c-8a67-4693-871a-3e5055cc2184" targetNamespace="http://schemas.microsoft.com/office/2006/metadata/properties" ma:root="true" ma:fieldsID="d05bc24cca4fc2b8bfa4a1041594e00f" ns2:_="" ns3:_="">
    <xsd:import namespace="76aeb24c-2691-4c35-a1b8-b7dcd8afc13c"/>
    <xsd:import namespace="3e83807c-8a67-4693-871a-3e5055cc218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aeb24c-2691-4c35-a1b8-b7dcd8afc1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83807c-8a67-4693-871a-3e5055cc218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3CA0C8C-BA73-4143-B7B0-938CCE89E34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7EA42B4-5EB9-4FB3-AC45-C929A3D64557}"/>
</file>

<file path=customXml/itemProps3.xml><?xml version="1.0" encoding="utf-8"?>
<ds:datastoreItem xmlns:ds="http://schemas.openxmlformats.org/officeDocument/2006/customXml" ds:itemID="{1FFA7D24-28F0-4F6E-B374-81B7AA64056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27</Words>
  <Characters>1295</Characters>
  <Application>Microsoft Office Word</Application>
  <DocSecurity>0</DocSecurity>
  <Lines>10</Lines>
  <Paragraphs>3</Paragraphs>
  <ScaleCrop>false</ScaleCrop>
  <Company>Microsoft</Company>
  <LinksUpToDate>false</LinksUpToDate>
  <CharactersWithSpaces>1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ie Keene</dc:creator>
  <cp:lastModifiedBy>Pete Halverson</cp:lastModifiedBy>
  <cp:revision>6</cp:revision>
  <cp:lastPrinted>2014-02-03T16:41:00Z</cp:lastPrinted>
  <dcterms:created xsi:type="dcterms:W3CDTF">2020-06-26T16:51:00Z</dcterms:created>
  <dcterms:modified xsi:type="dcterms:W3CDTF">2020-06-29T14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63E084AF76B0F4F843A35668D688D07</vt:lpwstr>
  </property>
</Properties>
</file>